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259B" w:rsidRPr="001F773A" w:rsidRDefault="00735280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C2DC9">
        <w:rPr>
          <w:rFonts w:ascii="Arial" w:hAnsi="Arial" w:cs="Arial"/>
          <w:b/>
          <w:sz w:val="24"/>
          <w:szCs w:val="24"/>
        </w:rPr>
        <w:t>HRVAŠKA</w:t>
      </w:r>
      <w:r w:rsidR="0001052F">
        <w:rPr>
          <w:rFonts w:ascii="Arial" w:hAnsi="Arial" w:cs="Arial"/>
          <w:b/>
          <w:sz w:val="24"/>
          <w:szCs w:val="24"/>
        </w:rPr>
        <w:t xml:space="preserve"> 2022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B31F25">
        <w:rPr>
          <w:rFonts w:ascii="Arial" w:hAnsi="Arial" w:cs="Arial"/>
          <w:b/>
          <w:sz w:val="24"/>
          <w:szCs w:val="24"/>
        </w:rPr>
        <w:t>na Hrvaškem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C178B1" w:rsidRPr="00A223FD" w:rsidRDefault="00C178B1" w:rsidP="00C178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>
        <w:rPr>
          <w:rFonts w:ascii="Arial" w:hAnsi="Arial" w:cs="Arial"/>
          <w:b/>
          <w:sz w:val="24"/>
          <w:szCs w:val="24"/>
          <w:lang w:val="de-DE"/>
        </w:rPr>
        <w:t>DOKUMENTACIJA ZARADI COVID RAZMER</w:t>
      </w:r>
      <w:r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C178B1" w:rsidRPr="00A223FD" w:rsidRDefault="00C178B1" w:rsidP="00C178B1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C178B1" w:rsidRDefault="00C178B1" w:rsidP="00C178B1">
      <w:pPr>
        <w:numPr>
          <w:ilvl w:val="0"/>
          <w:numId w:val="1"/>
        </w:numPr>
        <w:ind w:left="0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EU Digitalno COVID potrdilo (priloga).</w:t>
      </w:r>
    </w:p>
    <w:p w:rsidR="00C178B1" w:rsidRPr="008F38E0" w:rsidRDefault="00372C0B" w:rsidP="001908BC">
      <w:pPr>
        <w:numPr>
          <w:ilvl w:val="0"/>
          <w:numId w:val="1"/>
        </w:numPr>
        <w:ind w:left="0" w:hanging="357"/>
        <w:jc w:val="both"/>
        <w:rPr>
          <w:rFonts w:ascii="Arial" w:hAnsi="Arial" w:cs="Arial"/>
        </w:rPr>
      </w:pPr>
      <w:r w:rsidRPr="008F38E0">
        <w:rPr>
          <w:rFonts w:ascii="Arial" w:hAnsi="Arial" w:cs="Arial"/>
        </w:rPr>
        <w:t xml:space="preserve">Morebitne zahteve, ki </w:t>
      </w:r>
      <w:r w:rsidR="00B45EEB" w:rsidRPr="008F38E0">
        <w:rPr>
          <w:rFonts w:ascii="Arial" w:hAnsi="Arial" w:cs="Arial"/>
        </w:rPr>
        <w:t xml:space="preserve">jih zahteva država gostiteljica: </w:t>
      </w:r>
      <w:hyperlink r:id="rId8" w:history="1">
        <w:r w:rsidR="00B45EEB" w:rsidRPr="008F38E0">
          <w:rPr>
            <w:rStyle w:val="Hiperpovezava"/>
            <w:rFonts w:ascii="Arial" w:hAnsi="Arial" w:cs="Arial"/>
          </w:rPr>
          <w:t>http://www.zagreb.veleposlanistvo.si/index.php?id=1149&amp;tx_ttnews%5Btt_news%5D=37787&amp;cHash=88071e5ccf70d584d045dd1f64c5ffa3</w:t>
        </w:r>
      </w:hyperlink>
      <w:bookmarkStart w:id="0" w:name="_GoBack"/>
      <w:bookmarkEnd w:id="0"/>
    </w:p>
    <w:sectPr w:rsidR="00C178B1" w:rsidRPr="008F38E0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5280" w:rsidRDefault="00735280" w:rsidP="00363D35">
      <w:pPr>
        <w:spacing w:after="0" w:line="240" w:lineRule="auto"/>
      </w:pPr>
      <w:r>
        <w:separator/>
      </w:r>
    </w:p>
  </w:endnote>
  <w:endnote w:type="continuationSeparator" w:id="0">
    <w:p w:rsidR="00735280" w:rsidRDefault="00735280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73528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B45EEB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B45EEB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735280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45EEB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45EEB">
              <w:rPr>
                <w:rFonts w:ascii="Times New Roman" w:hAnsi="Times New Roman" w:cs="Times New Roman"/>
                <w:b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5280" w:rsidRDefault="00735280" w:rsidP="00363D35">
      <w:pPr>
        <w:spacing w:after="0" w:line="240" w:lineRule="auto"/>
      </w:pPr>
      <w:r>
        <w:separator/>
      </w:r>
    </w:p>
  </w:footnote>
  <w:footnote w:type="continuationSeparator" w:id="0">
    <w:p w:rsidR="00735280" w:rsidRDefault="00735280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735280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73528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7831" w:rsidRDefault="00735280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35280">
      <w:pict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qgUAJDekeS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5280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4A0F"/>
    <w:rsid w:val="008A586C"/>
    <w:rsid w:val="008C25A6"/>
    <w:rsid w:val="008C3D2E"/>
    <w:rsid w:val="008E2BA3"/>
    <w:rsid w:val="008E69A8"/>
    <w:rsid w:val="008F0C96"/>
    <w:rsid w:val="008F38E0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agreb.veleposlanistvo.si/index.php?id=1149&amp;tx_ttnews%5Btt_news%5D=37787&amp;cHash=88071e5ccf70d584d045dd1f64c5ffa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2FDAD1-ECD3-4E61-BF46-3A9A05F8B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72</cp:revision>
  <cp:lastPrinted>2022-01-24T08:48:00Z</cp:lastPrinted>
  <dcterms:created xsi:type="dcterms:W3CDTF">2016-01-19T08:13:00Z</dcterms:created>
  <dcterms:modified xsi:type="dcterms:W3CDTF">2022-02-25T07:58:00Z</dcterms:modified>
</cp:coreProperties>
</file>